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4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80"/>
        <w:gridCol w:w="7610"/>
      </w:tblGrid>
      <w:tr w:rsidR="00E66E29" w:rsidRPr="00E1349C" w14:paraId="3898CB81" w14:textId="77777777" w:rsidTr="000751A2">
        <w:tc>
          <w:tcPr>
            <w:tcW w:w="1049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FBFBF"/>
            <w:vAlign w:val="center"/>
          </w:tcPr>
          <w:p w14:paraId="4EC36224" w14:textId="49FBE3D9" w:rsidR="00E66E29" w:rsidRPr="00E1349C" w:rsidRDefault="0049507D" w:rsidP="000751A2">
            <w:pPr>
              <w:tabs>
                <w:tab w:val="center" w:pos="4320"/>
                <w:tab w:val="right" w:pos="8640"/>
              </w:tabs>
              <w:spacing w:before="0" w:after="0" w:line="240" w:lineRule="auto"/>
              <w:jc w:val="left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CONTACT DETAILS</w:t>
            </w:r>
          </w:p>
        </w:tc>
      </w:tr>
      <w:tr w:rsidR="00E66E29" w:rsidRPr="00E1349C" w14:paraId="59F5FBE5" w14:textId="77777777" w:rsidTr="00656E8B">
        <w:tc>
          <w:tcPr>
            <w:tcW w:w="288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8C3F831" w14:textId="77777777" w:rsidR="00E66E29" w:rsidRPr="00E1349C" w:rsidRDefault="00E66E29" w:rsidP="004D553B">
            <w:pPr>
              <w:tabs>
                <w:tab w:val="center" w:pos="4320"/>
                <w:tab w:val="right" w:pos="8640"/>
              </w:tabs>
              <w:spacing w:before="40"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E1349C">
              <w:rPr>
                <w:rFonts w:ascii="Arial" w:hAnsi="Arial" w:cs="Arial"/>
                <w:sz w:val="20"/>
                <w:szCs w:val="20"/>
              </w:rPr>
              <w:t>Employee ID</w:t>
            </w:r>
          </w:p>
        </w:tc>
        <w:tc>
          <w:tcPr>
            <w:tcW w:w="76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11551F4" w14:textId="77777777" w:rsidR="00E66E29" w:rsidRPr="00E1349C" w:rsidRDefault="00E66E29" w:rsidP="00CF79C9">
            <w:pPr>
              <w:spacing w:before="0"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9529A" w:rsidRPr="00E1349C" w14:paraId="37DA3570" w14:textId="77777777" w:rsidTr="00656E8B">
        <w:tc>
          <w:tcPr>
            <w:tcW w:w="288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CCD5C94" w14:textId="77777777" w:rsidR="0079529A" w:rsidRPr="00E1349C" w:rsidRDefault="0049507D" w:rsidP="004D553B">
            <w:pPr>
              <w:tabs>
                <w:tab w:val="center" w:pos="4320"/>
                <w:tab w:val="right" w:pos="8640"/>
              </w:tabs>
              <w:spacing w:before="40"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ame</w:t>
            </w:r>
          </w:p>
        </w:tc>
        <w:tc>
          <w:tcPr>
            <w:tcW w:w="76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D65722D" w14:textId="77777777" w:rsidR="0079529A" w:rsidRPr="00E1349C" w:rsidRDefault="0079529A" w:rsidP="004D553B">
            <w:pPr>
              <w:spacing w:before="0"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66E29" w:rsidRPr="00E1349C" w14:paraId="0AE17B20" w14:textId="77777777" w:rsidTr="00656E8B">
        <w:tc>
          <w:tcPr>
            <w:tcW w:w="288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940E4BA" w14:textId="49E70224" w:rsidR="00E66E29" w:rsidRPr="00E1349C" w:rsidRDefault="0049507D" w:rsidP="00A70A85">
            <w:pPr>
              <w:tabs>
                <w:tab w:val="center" w:pos="4320"/>
                <w:tab w:val="right" w:pos="8640"/>
              </w:tabs>
              <w:spacing w:before="40"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18510D">
              <w:rPr>
                <w:rFonts w:ascii="Arial" w:hAnsi="Arial" w:cs="Arial"/>
                <w:sz w:val="20"/>
                <w:szCs w:val="20"/>
              </w:rPr>
              <w:t>Entity</w:t>
            </w:r>
          </w:p>
        </w:tc>
        <w:tc>
          <w:tcPr>
            <w:tcW w:w="76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99381A5" w14:textId="77777777" w:rsidR="00E66E29" w:rsidRPr="00E1349C" w:rsidRDefault="00E66E29" w:rsidP="004D553B">
            <w:pPr>
              <w:spacing w:before="0"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70A85" w:rsidRPr="00E1349C" w14:paraId="4FBE4715" w14:textId="77777777" w:rsidTr="00656E8B">
        <w:tc>
          <w:tcPr>
            <w:tcW w:w="288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0BBCDC4" w14:textId="51B9D6FB" w:rsidR="00A70A85" w:rsidRDefault="00A70A85" w:rsidP="004D553B">
            <w:pPr>
              <w:tabs>
                <w:tab w:val="center" w:pos="4320"/>
                <w:tab w:val="right" w:pos="8640"/>
              </w:tabs>
              <w:spacing w:before="40"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partment</w:t>
            </w:r>
          </w:p>
        </w:tc>
        <w:tc>
          <w:tcPr>
            <w:tcW w:w="76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FD1D3FD" w14:textId="77777777" w:rsidR="00A70A85" w:rsidRPr="00E1349C" w:rsidRDefault="00A70A85" w:rsidP="004D553B">
            <w:pPr>
              <w:spacing w:before="0"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2AF5D47" w14:textId="77777777" w:rsidR="009F01EA" w:rsidRDefault="009F01EA" w:rsidP="006B3798">
      <w:pPr>
        <w:tabs>
          <w:tab w:val="left" w:pos="813"/>
        </w:tabs>
        <w:spacing w:before="0" w:after="0" w:line="240" w:lineRule="auto"/>
        <w:jc w:val="left"/>
        <w:rPr>
          <w:rFonts w:ascii="Arial" w:hAnsi="Arial" w:cs="Arial"/>
          <w:sz w:val="20"/>
          <w:szCs w:val="20"/>
          <w:lang w:val="en-GB"/>
        </w:rPr>
      </w:pPr>
    </w:p>
    <w:tbl>
      <w:tblPr>
        <w:tblW w:w="104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80"/>
        <w:gridCol w:w="7610"/>
      </w:tblGrid>
      <w:tr w:rsidR="0049507D" w:rsidRPr="00E1349C" w14:paraId="1283C9D5" w14:textId="77777777" w:rsidTr="0049507D">
        <w:tc>
          <w:tcPr>
            <w:tcW w:w="1049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FBFBF"/>
            <w:vAlign w:val="center"/>
          </w:tcPr>
          <w:p w14:paraId="0C9A322E" w14:textId="47C5222E" w:rsidR="0049507D" w:rsidRPr="00E1349C" w:rsidRDefault="00A6060D" w:rsidP="0049507D">
            <w:pPr>
              <w:tabs>
                <w:tab w:val="center" w:pos="4320"/>
                <w:tab w:val="right" w:pos="8640"/>
              </w:tabs>
              <w:spacing w:before="0" w:after="0" w:line="240" w:lineRule="auto"/>
              <w:jc w:val="left"/>
              <w:rPr>
                <w:rFonts w:ascii="Arial" w:hAnsi="Arial" w:cs="Arial"/>
                <w:b/>
                <w:sz w:val="20"/>
                <w:szCs w:val="20"/>
              </w:rPr>
            </w:pPr>
            <w:r w:rsidRPr="00A6060D">
              <w:rPr>
                <w:rFonts w:ascii="Arial" w:hAnsi="Arial" w:cs="Arial"/>
                <w:b/>
                <w:sz w:val="20"/>
                <w:szCs w:val="20"/>
              </w:rPr>
              <w:t>Course/s completed on LinkedIn</w:t>
            </w:r>
          </w:p>
        </w:tc>
      </w:tr>
      <w:tr w:rsidR="00DC22E4" w:rsidRPr="00E1349C" w14:paraId="406D7B38" w14:textId="77777777" w:rsidTr="006D6F40">
        <w:tc>
          <w:tcPr>
            <w:tcW w:w="1049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01481DF" w14:textId="77777777" w:rsidR="00DC22E4" w:rsidRDefault="00DC22E4" w:rsidP="0049507D">
            <w:pPr>
              <w:spacing w:before="0"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  <w:bookmarkStart w:id="0" w:name="_GoBack"/>
          </w:p>
          <w:bookmarkEnd w:id="0"/>
          <w:p w14:paraId="541E0DEE" w14:textId="77777777" w:rsidR="00D65819" w:rsidRDefault="00D65819" w:rsidP="0049507D">
            <w:pPr>
              <w:spacing w:before="0"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</w:p>
          <w:p w14:paraId="1C6D9110" w14:textId="77777777" w:rsidR="00D65819" w:rsidRDefault="00D65819" w:rsidP="0049507D">
            <w:pPr>
              <w:spacing w:before="0"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</w:p>
          <w:p w14:paraId="141882A4" w14:textId="77777777" w:rsidR="00D65819" w:rsidRDefault="00D65819" w:rsidP="0049507D">
            <w:pPr>
              <w:spacing w:before="0"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</w:p>
          <w:p w14:paraId="5FEB2A45" w14:textId="77777777" w:rsidR="00D65819" w:rsidRDefault="00D65819" w:rsidP="0049507D">
            <w:pPr>
              <w:spacing w:before="0"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</w:p>
          <w:p w14:paraId="6783A568" w14:textId="0B589224" w:rsidR="00D65819" w:rsidRPr="00E1349C" w:rsidRDefault="00D65819" w:rsidP="0049507D">
            <w:pPr>
              <w:spacing w:before="0"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65819" w:rsidRPr="00E1349C" w14:paraId="542E0A58" w14:textId="77777777" w:rsidTr="00B57FF1">
        <w:tc>
          <w:tcPr>
            <w:tcW w:w="1049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FBFBF"/>
            <w:vAlign w:val="center"/>
          </w:tcPr>
          <w:p w14:paraId="02C4D50D" w14:textId="4B789136" w:rsidR="00D65819" w:rsidRDefault="00337D86" w:rsidP="00D65819">
            <w:pPr>
              <w:spacing w:before="0"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37D86">
              <w:rPr>
                <w:rFonts w:ascii="Arial" w:hAnsi="Arial" w:cs="Arial"/>
                <w:b/>
                <w:sz w:val="20"/>
                <w:szCs w:val="20"/>
              </w:rPr>
              <w:t>What are your key learnings from the course</w:t>
            </w:r>
            <w:r>
              <w:rPr>
                <w:rFonts w:ascii="Arial" w:hAnsi="Arial" w:cs="Arial"/>
                <w:b/>
                <w:sz w:val="20"/>
                <w:szCs w:val="20"/>
              </w:rPr>
              <w:t>?</w:t>
            </w:r>
          </w:p>
        </w:tc>
      </w:tr>
      <w:tr w:rsidR="00D65819" w:rsidRPr="00E1349C" w14:paraId="5EE35153" w14:textId="77777777" w:rsidTr="006D6F40">
        <w:tc>
          <w:tcPr>
            <w:tcW w:w="1049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136C02E" w14:textId="77777777" w:rsidR="00D65819" w:rsidRDefault="00D65819" w:rsidP="0049507D">
            <w:pPr>
              <w:spacing w:before="0"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</w:p>
          <w:p w14:paraId="79737BA0" w14:textId="77777777" w:rsidR="00337D86" w:rsidRDefault="00337D86" w:rsidP="0049507D">
            <w:pPr>
              <w:spacing w:before="0"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</w:p>
          <w:p w14:paraId="557F6FFD" w14:textId="77777777" w:rsidR="00337D86" w:rsidRDefault="00337D86" w:rsidP="0049507D">
            <w:pPr>
              <w:spacing w:before="0"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</w:p>
          <w:p w14:paraId="0B4E83C8" w14:textId="77777777" w:rsidR="00337D86" w:rsidRDefault="00337D86" w:rsidP="0049507D">
            <w:pPr>
              <w:spacing w:before="0"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</w:p>
          <w:p w14:paraId="62F4E6D7" w14:textId="77777777" w:rsidR="00337D86" w:rsidRDefault="00337D86" w:rsidP="0049507D">
            <w:pPr>
              <w:spacing w:before="0"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</w:p>
          <w:p w14:paraId="054FBBC6" w14:textId="5E223FC2" w:rsidR="00337D86" w:rsidRDefault="00337D86" w:rsidP="0049507D">
            <w:pPr>
              <w:spacing w:before="0"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9383A" w:rsidRPr="00E1349C" w14:paraId="35AC8EB0" w14:textId="77777777" w:rsidTr="00166D6C">
        <w:tc>
          <w:tcPr>
            <w:tcW w:w="1049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FBFBF" w:themeFill="background1" w:themeFillShade="BF"/>
            <w:vAlign w:val="center"/>
          </w:tcPr>
          <w:p w14:paraId="4950A3E6" w14:textId="4E7349B1" w:rsidR="00E9383A" w:rsidRPr="00E1349C" w:rsidRDefault="00744DB6" w:rsidP="00E55C91">
            <w:pPr>
              <w:spacing w:before="0"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744DB6">
              <w:rPr>
                <w:rFonts w:ascii="Arial" w:hAnsi="Arial" w:cs="Arial"/>
                <w:b/>
                <w:sz w:val="20"/>
                <w:szCs w:val="20"/>
              </w:rPr>
              <w:t xml:space="preserve">How did the learning help you </w:t>
            </w:r>
            <w:r w:rsidR="00E55C91">
              <w:rPr>
                <w:rFonts w:ascii="Arial" w:hAnsi="Arial" w:cs="Arial"/>
                <w:b/>
                <w:sz w:val="20"/>
                <w:szCs w:val="20"/>
              </w:rPr>
              <w:t>in</w:t>
            </w:r>
            <w:r w:rsidRPr="00744DB6">
              <w:rPr>
                <w:rFonts w:ascii="Arial" w:hAnsi="Arial" w:cs="Arial"/>
                <w:b/>
                <w:sz w:val="20"/>
                <w:szCs w:val="20"/>
              </w:rPr>
              <w:t xml:space="preserve"> your role?</w:t>
            </w:r>
          </w:p>
        </w:tc>
      </w:tr>
      <w:tr w:rsidR="00166D6C" w:rsidRPr="00E1349C" w14:paraId="69641E9A" w14:textId="77777777" w:rsidTr="006D073B">
        <w:tc>
          <w:tcPr>
            <w:tcW w:w="1049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B638CE0" w14:textId="77777777" w:rsidR="00166D6C" w:rsidRDefault="00166D6C" w:rsidP="00E9383A">
            <w:pPr>
              <w:spacing w:before="0"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</w:p>
          <w:p w14:paraId="0520188A" w14:textId="77777777" w:rsidR="00166D6C" w:rsidRDefault="00166D6C" w:rsidP="00E9383A">
            <w:pPr>
              <w:spacing w:before="0"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</w:p>
          <w:p w14:paraId="3B5A0B39" w14:textId="77777777" w:rsidR="00166D6C" w:rsidRDefault="00166D6C" w:rsidP="00E9383A">
            <w:pPr>
              <w:spacing w:before="0"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</w:p>
          <w:p w14:paraId="086D602E" w14:textId="77777777" w:rsidR="00166D6C" w:rsidRDefault="00166D6C" w:rsidP="00E9383A">
            <w:pPr>
              <w:spacing w:before="0"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</w:p>
          <w:p w14:paraId="670F6959" w14:textId="77777777" w:rsidR="00166D6C" w:rsidRDefault="00166D6C" w:rsidP="00E9383A">
            <w:pPr>
              <w:spacing w:before="0"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</w:p>
          <w:p w14:paraId="4673F3FE" w14:textId="77777777" w:rsidR="00166D6C" w:rsidRPr="00E1349C" w:rsidRDefault="00166D6C" w:rsidP="00E9383A">
            <w:pPr>
              <w:spacing w:before="0"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9383A" w:rsidRPr="00E1349C" w14:paraId="53C67715" w14:textId="77777777" w:rsidTr="00AA06EA">
        <w:trPr>
          <w:trHeight w:val="659"/>
        </w:trPr>
        <w:tc>
          <w:tcPr>
            <w:tcW w:w="288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0F6F727" w14:textId="54C9DDBF" w:rsidR="00E9383A" w:rsidRDefault="00472952" w:rsidP="00E9383A">
            <w:pPr>
              <w:tabs>
                <w:tab w:val="center" w:pos="4320"/>
                <w:tab w:val="right" w:pos="8640"/>
              </w:tabs>
              <w:spacing w:before="40"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472952">
              <w:rPr>
                <w:rFonts w:ascii="Arial" w:hAnsi="Arial" w:cs="Arial"/>
                <w:sz w:val="20"/>
                <w:szCs w:val="20"/>
              </w:rPr>
              <w:t>Employee Signature</w:t>
            </w:r>
          </w:p>
        </w:tc>
        <w:tc>
          <w:tcPr>
            <w:tcW w:w="76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E5101EB" w14:textId="77777777" w:rsidR="00E9383A" w:rsidRDefault="00E9383A" w:rsidP="00E9383A">
            <w:pPr>
              <w:spacing w:before="0"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</w:p>
          <w:p w14:paraId="744BCE9F" w14:textId="77777777" w:rsidR="00472952" w:rsidRDefault="00472952" w:rsidP="00E9383A">
            <w:pPr>
              <w:spacing w:before="0"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</w:p>
          <w:p w14:paraId="5D745AA6" w14:textId="3D07F99A" w:rsidR="00472952" w:rsidRPr="00E1349C" w:rsidRDefault="00472952" w:rsidP="00E9383A">
            <w:pPr>
              <w:spacing w:before="0"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9383A" w:rsidRPr="00E1349C" w14:paraId="31B32FA6" w14:textId="77777777" w:rsidTr="004E7C3E">
        <w:trPr>
          <w:trHeight w:val="542"/>
        </w:trPr>
        <w:tc>
          <w:tcPr>
            <w:tcW w:w="288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FD3463A" w14:textId="6DA5AF68" w:rsidR="00E9383A" w:rsidRDefault="00AA06EA" w:rsidP="00E9383A">
            <w:pPr>
              <w:tabs>
                <w:tab w:val="center" w:pos="4320"/>
                <w:tab w:val="right" w:pos="8640"/>
              </w:tabs>
              <w:spacing w:before="40"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AA06EA">
              <w:rPr>
                <w:rFonts w:ascii="Arial" w:hAnsi="Arial" w:cs="Arial"/>
                <w:sz w:val="20"/>
                <w:szCs w:val="20"/>
              </w:rPr>
              <w:t>Line Manager comments</w:t>
            </w:r>
          </w:p>
        </w:tc>
        <w:tc>
          <w:tcPr>
            <w:tcW w:w="76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9A35163" w14:textId="77777777" w:rsidR="00E9383A" w:rsidRDefault="00E9383A" w:rsidP="00AA06EA">
            <w:pPr>
              <w:spacing w:before="0"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</w:p>
          <w:p w14:paraId="2F116C7D" w14:textId="77777777" w:rsidR="00AA06EA" w:rsidRDefault="00AA06EA" w:rsidP="00AA06EA">
            <w:pPr>
              <w:spacing w:before="0"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</w:p>
          <w:p w14:paraId="0A2E8067" w14:textId="64FE8CA1" w:rsidR="00AA06EA" w:rsidRDefault="00AA06EA" w:rsidP="00AA06EA">
            <w:pPr>
              <w:spacing w:before="0"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</w:p>
          <w:p w14:paraId="1465F713" w14:textId="26C44DAD" w:rsidR="00700CA6" w:rsidRDefault="00700CA6" w:rsidP="00AA06EA">
            <w:pPr>
              <w:spacing w:before="0"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</w:p>
          <w:p w14:paraId="53E49B0C" w14:textId="77777777" w:rsidR="00700CA6" w:rsidRDefault="00700CA6" w:rsidP="00AA06EA">
            <w:pPr>
              <w:spacing w:before="0"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</w:p>
          <w:p w14:paraId="72ACF16C" w14:textId="77777777" w:rsidR="00AA06EA" w:rsidRDefault="00AA06EA" w:rsidP="00AA06EA">
            <w:pPr>
              <w:spacing w:before="0"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</w:p>
          <w:p w14:paraId="3D8EFE01" w14:textId="350096FB" w:rsidR="00AA06EA" w:rsidRPr="00E1349C" w:rsidRDefault="00AA06EA" w:rsidP="00AA06EA">
            <w:pPr>
              <w:spacing w:before="0"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9383A" w:rsidRPr="00E1349C" w14:paraId="726C8E9C" w14:textId="77777777" w:rsidTr="00AA06EA">
        <w:trPr>
          <w:trHeight w:val="695"/>
        </w:trPr>
        <w:tc>
          <w:tcPr>
            <w:tcW w:w="288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AFE5480" w14:textId="4351ECED" w:rsidR="00E9383A" w:rsidRDefault="00AA06EA" w:rsidP="00E9383A">
            <w:pPr>
              <w:spacing w:before="0"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AA06EA">
              <w:rPr>
                <w:rFonts w:ascii="Arial" w:hAnsi="Arial" w:cs="Arial"/>
                <w:sz w:val="20"/>
                <w:szCs w:val="20"/>
              </w:rPr>
              <w:t>Line Manager Signature</w:t>
            </w:r>
          </w:p>
        </w:tc>
        <w:tc>
          <w:tcPr>
            <w:tcW w:w="76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92A18B4" w14:textId="77777777" w:rsidR="00E9383A" w:rsidRDefault="00E9383A" w:rsidP="00E9383A">
            <w:pPr>
              <w:spacing w:before="0"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</w:p>
          <w:p w14:paraId="4237D17D" w14:textId="77777777" w:rsidR="00E9383A" w:rsidRPr="00E1349C" w:rsidRDefault="00E9383A" w:rsidP="00E9383A">
            <w:pPr>
              <w:spacing w:before="0"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5FE8A5D" w14:textId="77777777" w:rsidR="00656E8B" w:rsidRDefault="00656E8B" w:rsidP="006B3798">
      <w:pPr>
        <w:tabs>
          <w:tab w:val="left" w:pos="813"/>
        </w:tabs>
        <w:spacing w:before="0" w:after="0" w:line="240" w:lineRule="auto"/>
        <w:jc w:val="left"/>
        <w:rPr>
          <w:rFonts w:ascii="Arial" w:hAnsi="Arial" w:cs="Arial"/>
          <w:sz w:val="20"/>
          <w:szCs w:val="20"/>
          <w:lang w:val="en-GB"/>
        </w:rPr>
      </w:pPr>
    </w:p>
    <w:sectPr w:rsidR="00656E8B" w:rsidSect="00663045">
      <w:headerReference w:type="default" r:id="rId8"/>
      <w:footerReference w:type="default" r:id="rId9"/>
      <w:pgSz w:w="12240" w:h="15840"/>
      <w:pgMar w:top="312" w:right="900" w:bottom="54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5F657B3" w14:textId="77777777" w:rsidR="00FB24C3" w:rsidRDefault="00FB24C3">
      <w:r>
        <w:separator/>
      </w:r>
    </w:p>
  </w:endnote>
  <w:endnote w:type="continuationSeparator" w:id="0">
    <w:p w14:paraId="451A9AE9" w14:textId="77777777" w:rsidR="00FB24C3" w:rsidRDefault="00FB24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A907384" w14:textId="1C6B763B" w:rsidR="00663045" w:rsidRPr="00317260" w:rsidRDefault="00663045" w:rsidP="00663045">
    <w:pPr>
      <w:pStyle w:val="Footer"/>
      <w:spacing w:before="0" w:after="0" w:line="240" w:lineRule="auto"/>
      <w:jc w:val="right"/>
      <w:rPr>
        <w:rFonts w:ascii="Arial" w:hAnsi="Arial" w:cs="Arial"/>
        <w:sz w:val="12"/>
        <w:szCs w:val="16"/>
      </w:rPr>
    </w:pPr>
    <w:r w:rsidRPr="00317260">
      <w:rPr>
        <w:rFonts w:ascii="Arial" w:hAnsi="Arial" w:cs="Arial"/>
        <w:sz w:val="12"/>
        <w:szCs w:val="16"/>
      </w:rPr>
      <w:t>Page</w:t>
    </w:r>
    <w:r>
      <w:rPr>
        <w:rFonts w:ascii="Arial" w:hAnsi="Arial" w:cs="Arial"/>
        <w:sz w:val="12"/>
        <w:szCs w:val="16"/>
      </w:rPr>
      <w:t xml:space="preserve"> </w:t>
    </w:r>
    <w:r w:rsidRPr="00663045">
      <w:rPr>
        <w:rFonts w:ascii="Arial" w:hAnsi="Arial" w:cs="Arial"/>
        <w:sz w:val="12"/>
        <w:szCs w:val="16"/>
      </w:rPr>
      <w:fldChar w:fldCharType="begin"/>
    </w:r>
    <w:r w:rsidRPr="00663045">
      <w:rPr>
        <w:rFonts w:ascii="Arial" w:hAnsi="Arial" w:cs="Arial"/>
        <w:sz w:val="12"/>
        <w:szCs w:val="16"/>
      </w:rPr>
      <w:instrText xml:space="preserve"> PAGE   \* MERGEFORMAT </w:instrText>
    </w:r>
    <w:r w:rsidRPr="00663045">
      <w:rPr>
        <w:rFonts w:ascii="Arial" w:hAnsi="Arial" w:cs="Arial"/>
        <w:sz w:val="12"/>
        <w:szCs w:val="16"/>
      </w:rPr>
      <w:fldChar w:fldCharType="separate"/>
    </w:r>
    <w:r w:rsidR="001845C1">
      <w:rPr>
        <w:rFonts w:ascii="Arial" w:hAnsi="Arial" w:cs="Arial"/>
        <w:noProof/>
        <w:sz w:val="12"/>
        <w:szCs w:val="16"/>
      </w:rPr>
      <w:t>1</w:t>
    </w:r>
    <w:r w:rsidRPr="00663045">
      <w:rPr>
        <w:rFonts w:ascii="Arial" w:hAnsi="Arial" w:cs="Arial"/>
        <w:noProof/>
        <w:sz w:val="12"/>
        <w:szCs w:val="16"/>
      </w:rPr>
      <w:fldChar w:fldCharType="end"/>
    </w:r>
  </w:p>
  <w:p w14:paraId="02AC48A7" w14:textId="3351F625" w:rsidR="00663045" w:rsidRPr="00317260" w:rsidRDefault="00B74387" w:rsidP="00663045">
    <w:pPr>
      <w:pStyle w:val="Footer"/>
      <w:spacing w:before="0" w:after="0" w:line="240" w:lineRule="auto"/>
      <w:jc w:val="right"/>
      <w:rPr>
        <w:rFonts w:ascii="Arial" w:hAnsi="Arial" w:cs="Arial"/>
        <w:sz w:val="12"/>
        <w:szCs w:val="16"/>
      </w:rPr>
    </w:pPr>
    <w:r>
      <w:rPr>
        <w:rFonts w:ascii="Arial" w:hAnsi="Arial" w:cs="Arial"/>
        <w:sz w:val="12"/>
        <w:szCs w:val="16"/>
      </w:rPr>
      <w:tab/>
    </w:r>
    <w:r>
      <w:rPr>
        <w:rFonts w:ascii="Arial" w:hAnsi="Arial" w:cs="Arial"/>
        <w:sz w:val="12"/>
        <w:szCs w:val="16"/>
      </w:rPr>
      <w:tab/>
      <w:t>Version 1</w:t>
    </w:r>
  </w:p>
  <w:p w14:paraId="266BDCE7" w14:textId="7374B0AB" w:rsidR="00663045" w:rsidRPr="00317260" w:rsidRDefault="00663045" w:rsidP="00783232">
    <w:pPr>
      <w:pStyle w:val="Footer"/>
      <w:spacing w:before="0" w:after="0" w:line="240" w:lineRule="auto"/>
      <w:jc w:val="right"/>
      <w:rPr>
        <w:rFonts w:ascii="Arial" w:hAnsi="Arial" w:cs="Arial"/>
        <w:sz w:val="12"/>
        <w:szCs w:val="16"/>
      </w:rPr>
    </w:pPr>
    <w:r>
      <w:rPr>
        <w:rFonts w:ascii="Arial" w:hAnsi="Arial" w:cs="Arial"/>
        <w:sz w:val="12"/>
        <w:szCs w:val="16"/>
      </w:rPr>
      <w:tab/>
    </w:r>
    <w:r>
      <w:rPr>
        <w:rFonts w:ascii="Arial" w:hAnsi="Arial" w:cs="Arial"/>
        <w:sz w:val="12"/>
        <w:szCs w:val="16"/>
      </w:rPr>
      <w:tab/>
      <w:t xml:space="preserve">Issue Date: </w:t>
    </w:r>
    <w:r w:rsidR="00D6595C">
      <w:rPr>
        <w:rFonts w:ascii="Arial" w:hAnsi="Arial" w:cs="Arial"/>
        <w:sz w:val="12"/>
        <w:szCs w:val="16"/>
      </w:rPr>
      <w:t xml:space="preserve"> </w:t>
    </w:r>
    <w:r w:rsidR="001328D9">
      <w:rPr>
        <w:rFonts w:ascii="Arial" w:hAnsi="Arial" w:cs="Arial"/>
        <w:sz w:val="12"/>
        <w:szCs w:val="16"/>
      </w:rPr>
      <w:t>A</w:t>
    </w:r>
    <w:r w:rsidR="00D6595C">
      <w:rPr>
        <w:rFonts w:ascii="Arial" w:hAnsi="Arial" w:cs="Arial"/>
        <w:sz w:val="12"/>
        <w:szCs w:val="16"/>
      </w:rPr>
      <w:t>ug</w:t>
    </w:r>
    <w:r>
      <w:rPr>
        <w:rFonts w:ascii="Arial" w:hAnsi="Arial" w:cs="Arial"/>
        <w:sz w:val="12"/>
        <w:szCs w:val="16"/>
      </w:rPr>
      <w:t xml:space="preserve"> </w:t>
    </w:r>
    <w:r w:rsidR="00783232">
      <w:rPr>
        <w:rFonts w:ascii="Arial" w:hAnsi="Arial" w:cs="Arial"/>
        <w:sz w:val="12"/>
        <w:szCs w:val="16"/>
      </w:rPr>
      <w:t>24</w:t>
    </w:r>
    <w:r>
      <w:rPr>
        <w:rFonts w:ascii="Arial" w:hAnsi="Arial" w:cs="Arial"/>
        <w:sz w:val="12"/>
        <w:szCs w:val="16"/>
      </w:rPr>
      <w:t>,</w:t>
    </w:r>
    <w:r w:rsidR="00783232">
      <w:rPr>
        <w:rFonts w:ascii="Arial" w:hAnsi="Arial" w:cs="Arial"/>
        <w:sz w:val="12"/>
        <w:szCs w:val="16"/>
      </w:rPr>
      <w:t xml:space="preserve"> </w:t>
    </w:r>
    <w:r>
      <w:rPr>
        <w:rFonts w:ascii="Arial" w:hAnsi="Arial" w:cs="Arial"/>
        <w:sz w:val="12"/>
        <w:szCs w:val="16"/>
      </w:rPr>
      <w:t>20</w:t>
    </w:r>
    <w:r w:rsidR="001328D9">
      <w:rPr>
        <w:rFonts w:ascii="Arial" w:hAnsi="Arial" w:cs="Arial"/>
        <w:sz w:val="12"/>
        <w:szCs w:val="16"/>
      </w:rPr>
      <w:t>22</w:t>
    </w:r>
  </w:p>
  <w:p w14:paraId="1306402C" w14:textId="5EAA921F" w:rsidR="00663045" w:rsidRPr="00317260" w:rsidRDefault="00663045" w:rsidP="00663045">
    <w:pPr>
      <w:pStyle w:val="Footer"/>
      <w:spacing w:before="0" w:after="0" w:line="240" w:lineRule="auto"/>
      <w:jc w:val="right"/>
      <w:rPr>
        <w:rFonts w:ascii="Arial" w:hAnsi="Arial" w:cs="Arial"/>
        <w:sz w:val="12"/>
        <w:szCs w:val="16"/>
      </w:rPr>
    </w:pPr>
    <w:r w:rsidRPr="00317260">
      <w:rPr>
        <w:rFonts w:ascii="Arial" w:hAnsi="Arial" w:cs="Arial"/>
        <w:sz w:val="12"/>
        <w:szCs w:val="16"/>
      </w:rPr>
      <w:tab/>
    </w:r>
    <w:r w:rsidRPr="00317260">
      <w:rPr>
        <w:rFonts w:ascii="Arial" w:hAnsi="Arial" w:cs="Arial"/>
        <w:sz w:val="12"/>
        <w:szCs w:val="16"/>
      </w:rPr>
      <w:tab/>
    </w:r>
  </w:p>
  <w:p w14:paraId="71D88F94" w14:textId="77777777" w:rsidR="00663045" w:rsidRDefault="00663045" w:rsidP="00663045">
    <w:pPr>
      <w:pStyle w:val="Footer"/>
      <w:spacing w:after="0" w:line="240" w:lineRule="auto"/>
    </w:pPr>
  </w:p>
  <w:p w14:paraId="08FF7EC7" w14:textId="77777777" w:rsidR="00656E8B" w:rsidRDefault="00656E8B" w:rsidP="00143060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DD0D870" w14:textId="77777777" w:rsidR="00FB24C3" w:rsidRDefault="00FB24C3">
      <w:r>
        <w:separator/>
      </w:r>
    </w:p>
  </w:footnote>
  <w:footnote w:type="continuationSeparator" w:id="0">
    <w:p w14:paraId="0527267F" w14:textId="77777777" w:rsidR="00FB24C3" w:rsidRDefault="00FB24C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43BE84" w14:textId="4BD88F0A" w:rsidR="00656E8B" w:rsidRPr="0079529A" w:rsidRDefault="00E5184F" w:rsidP="001C602C">
    <w:pPr>
      <w:pStyle w:val="Header"/>
      <w:pBdr>
        <w:bottom w:val="single" w:sz="4" w:space="8" w:color="000000"/>
      </w:pBdr>
      <w:tabs>
        <w:tab w:val="right" w:pos="9900"/>
      </w:tabs>
      <w:spacing w:line="240" w:lineRule="auto"/>
      <w:contextualSpacing/>
      <w:jc w:val="left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noProof/>
      </w:rPr>
      <w:drawing>
        <wp:inline distT="0" distB="0" distL="0" distR="0" wp14:anchorId="377EDD3F" wp14:editId="14CC1BAB">
          <wp:extent cx="1306285" cy="731520"/>
          <wp:effectExtent l="0" t="0" r="8255" b="0"/>
          <wp:docPr id="1" name="Picture 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earning-Logo-med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06285" cy="7315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656E8B">
      <w:rPr>
        <w:rFonts w:ascii="Arial" w:hAnsi="Arial" w:cs="Arial"/>
        <w:b/>
      </w:rPr>
      <w:tab/>
      <w:t xml:space="preserve">                                                                </w:t>
    </w:r>
    <w:r>
      <w:rPr>
        <w:rFonts w:ascii="Arial" w:hAnsi="Arial" w:cs="Arial"/>
        <w:b/>
      </w:rPr>
      <w:t xml:space="preserve">        </w:t>
    </w:r>
    <w:r w:rsidR="00663045">
      <w:rPr>
        <w:rFonts w:ascii="Arial" w:hAnsi="Arial" w:cs="Arial"/>
        <w:b/>
      </w:rPr>
      <w:t xml:space="preserve">       </w:t>
    </w:r>
    <w:r>
      <w:rPr>
        <w:rFonts w:ascii="Arial" w:hAnsi="Arial" w:cs="Arial"/>
        <w:b/>
      </w:rPr>
      <w:t xml:space="preserve"> </w:t>
    </w:r>
    <w:r w:rsidR="00B74387">
      <w:rPr>
        <w:rFonts w:ascii="Arial" w:hAnsi="Arial" w:cs="Arial"/>
        <w:b/>
      </w:rPr>
      <w:t xml:space="preserve"> </w:t>
    </w:r>
    <w:r w:rsidR="00E55C91">
      <w:rPr>
        <w:rFonts w:ascii="Arial" w:hAnsi="Arial" w:cs="Arial"/>
        <w:b/>
      </w:rPr>
      <w:t xml:space="preserve">          </w:t>
    </w:r>
    <w:r w:rsidR="001C602C">
      <w:rPr>
        <w:rFonts w:ascii="Arial" w:hAnsi="Arial" w:cs="Arial"/>
        <w:b/>
      </w:rPr>
      <w:t xml:space="preserve"> </w:t>
    </w:r>
    <w:r w:rsidR="00E55C91">
      <w:rPr>
        <w:rFonts w:ascii="Arial" w:hAnsi="Arial" w:cs="Arial"/>
        <w:b/>
        <w:sz w:val="22"/>
        <w:szCs w:val="22"/>
      </w:rPr>
      <w:t>Earn Your Troph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3"/>
    <w:multiLevelType w:val="singleLevel"/>
    <w:tmpl w:val="619891D0"/>
    <w:lvl w:ilvl="0">
      <w:start w:val="1"/>
      <w:numFmt w:val="bullet"/>
      <w:pStyle w:val="ListBullet2"/>
      <w:lvlText w:val=""/>
      <w:lvlJc w:val="left"/>
      <w:pPr>
        <w:ind w:left="720" w:hanging="360"/>
      </w:pPr>
      <w:rPr>
        <w:rFonts w:ascii="Symbol" w:hAnsi="Symbol" w:hint="default"/>
        <w:color w:val="D34817"/>
      </w:rPr>
    </w:lvl>
  </w:abstractNum>
  <w:abstractNum w:abstractNumId="1" w15:restartNumberingAfterBreak="0">
    <w:nsid w:val="FFFFFF88"/>
    <w:multiLevelType w:val="singleLevel"/>
    <w:tmpl w:val="8606353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FFFFFF89"/>
    <w:multiLevelType w:val="singleLevel"/>
    <w:tmpl w:val="5C9E826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7F4199D"/>
    <w:multiLevelType w:val="hybridMultilevel"/>
    <w:tmpl w:val="C9707DA4"/>
    <w:lvl w:ilvl="0" w:tplc="8C6447A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D5A0D93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BCA48F8A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35567AA4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608C3B14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C268C056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4ECEB556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4B789080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09C420E4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4" w15:restartNumberingAfterBreak="0">
    <w:nsid w:val="2BC56FBA"/>
    <w:multiLevelType w:val="hybridMultilevel"/>
    <w:tmpl w:val="FE88489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BC0C5F"/>
    <w:multiLevelType w:val="hybridMultilevel"/>
    <w:tmpl w:val="789EC19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F406D50"/>
    <w:multiLevelType w:val="hybridMultilevel"/>
    <w:tmpl w:val="418ACD3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FA02699"/>
    <w:multiLevelType w:val="multilevel"/>
    <w:tmpl w:val="0BCA80B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93A7751"/>
    <w:multiLevelType w:val="hybridMultilevel"/>
    <w:tmpl w:val="478E8ADE"/>
    <w:lvl w:ilvl="0" w:tplc="F714578E">
      <w:start w:val="1"/>
      <w:numFmt w:val="lowerLetter"/>
      <w:lvlText w:val="(%1)"/>
      <w:lvlJc w:val="left"/>
      <w:pPr>
        <w:tabs>
          <w:tab w:val="num" w:pos="424"/>
        </w:tabs>
        <w:ind w:left="424" w:hanging="390"/>
      </w:pPr>
      <w:rPr>
        <w:color w:val="000000"/>
        <w:sz w:val="28"/>
      </w:rPr>
    </w:lvl>
    <w:lvl w:ilvl="1" w:tplc="0401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1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1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1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1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1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1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1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B9963B6"/>
    <w:multiLevelType w:val="hybridMultilevel"/>
    <w:tmpl w:val="7F9AC76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1"/>
  </w:num>
  <w:num w:numId="3">
    <w:abstractNumId w:val="2"/>
  </w:num>
  <w:num w:numId="4">
    <w:abstractNumId w:val="2"/>
  </w:num>
  <w:num w:numId="5">
    <w:abstractNumId w:val="2"/>
  </w:num>
  <w:num w:numId="6">
    <w:abstractNumId w:val="1"/>
  </w:num>
  <w:num w:numId="7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</w:num>
  <w:num w:numId="1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</w:num>
  <w:num w:numId="12">
    <w:abstractNumId w:val="5"/>
  </w:num>
  <w:num w:numId="13">
    <w:abstractNumId w:val="4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wNDC2NDcwM7A0sDBT0lEKTi0uzszPAykwrAUABRz0KCwAAAA="/>
  </w:docVars>
  <w:rsids>
    <w:rsidRoot w:val="001F508A"/>
    <w:rsid w:val="00003E46"/>
    <w:rsid w:val="00007E7E"/>
    <w:rsid w:val="000127CA"/>
    <w:rsid w:val="0002004F"/>
    <w:rsid w:val="000225DD"/>
    <w:rsid w:val="00027CDB"/>
    <w:rsid w:val="000325FA"/>
    <w:rsid w:val="00035E67"/>
    <w:rsid w:val="0004076A"/>
    <w:rsid w:val="00045D7C"/>
    <w:rsid w:val="000669CD"/>
    <w:rsid w:val="000751A2"/>
    <w:rsid w:val="000777D5"/>
    <w:rsid w:val="00077CF4"/>
    <w:rsid w:val="00091DE4"/>
    <w:rsid w:val="00097D3A"/>
    <w:rsid w:val="000A0766"/>
    <w:rsid w:val="000A4BD9"/>
    <w:rsid w:val="000A7E27"/>
    <w:rsid w:val="000D7C70"/>
    <w:rsid w:val="000E2412"/>
    <w:rsid w:val="000F164D"/>
    <w:rsid w:val="000F6F3B"/>
    <w:rsid w:val="00100C2D"/>
    <w:rsid w:val="0010368F"/>
    <w:rsid w:val="001072C5"/>
    <w:rsid w:val="00125CCA"/>
    <w:rsid w:val="001328D9"/>
    <w:rsid w:val="00143060"/>
    <w:rsid w:val="00146C55"/>
    <w:rsid w:val="00152569"/>
    <w:rsid w:val="00163554"/>
    <w:rsid w:val="00166D6C"/>
    <w:rsid w:val="00173E9B"/>
    <w:rsid w:val="001845C1"/>
    <w:rsid w:val="00184DBB"/>
    <w:rsid w:val="0018510D"/>
    <w:rsid w:val="00196421"/>
    <w:rsid w:val="001A29B0"/>
    <w:rsid w:val="001A6FA2"/>
    <w:rsid w:val="001A7515"/>
    <w:rsid w:val="001C602C"/>
    <w:rsid w:val="001E0AEB"/>
    <w:rsid w:val="001F1F05"/>
    <w:rsid w:val="001F2CBA"/>
    <w:rsid w:val="001F508A"/>
    <w:rsid w:val="001F756E"/>
    <w:rsid w:val="00207E42"/>
    <w:rsid w:val="00210D2A"/>
    <w:rsid w:val="00212050"/>
    <w:rsid w:val="002222F6"/>
    <w:rsid w:val="00247F8C"/>
    <w:rsid w:val="002609A2"/>
    <w:rsid w:val="00261402"/>
    <w:rsid w:val="002753E0"/>
    <w:rsid w:val="00276DAE"/>
    <w:rsid w:val="00277D89"/>
    <w:rsid w:val="00286AC8"/>
    <w:rsid w:val="002C2D8C"/>
    <w:rsid w:val="002C5830"/>
    <w:rsid w:val="002D4F76"/>
    <w:rsid w:val="002E2ECA"/>
    <w:rsid w:val="002E4F10"/>
    <w:rsid w:val="003025DD"/>
    <w:rsid w:val="00310DCC"/>
    <w:rsid w:val="003322D3"/>
    <w:rsid w:val="00337D86"/>
    <w:rsid w:val="00341AB6"/>
    <w:rsid w:val="0034268B"/>
    <w:rsid w:val="00361F25"/>
    <w:rsid w:val="00362C98"/>
    <w:rsid w:val="0038568D"/>
    <w:rsid w:val="003A1D6E"/>
    <w:rsid w:val="003B0FBE"/>
    <w:rsid w:val="003B5E53"/>
    <w:rsid w:val="003C328D"/>
    <w:rsid w:val="003C6FB3"/>
    <w:rsid w:val="003D419F"/>
    <w:rsid w:val="003F73F0"/>
    <w:rsid w:val="0041129F"/>
    <w:rsid w:val="00413D1E"/>
    <w:rsid w:val="004174C5"/>
    <w:rsid w:val="00434C79"/>
    <w:rsid w:val="00435555"/>
    <w:rsid w:val="004463C2"/>
    <w:rsid w:val="004543D8"/>
    <w:rsid w:val="00467D1C"/>
    <w:rsid w:val="004713DF"/>
    <w:rsid w:val="00472952"/>
    <w:rsid w:val="00474A6C"/>
    <w:rsid w:val="00474B7D"/>
    <w:rsid w:val="004801CC"/>
    <w:rsid w:val="0049507D"/>
    <w:rsid w:val="004A29C7"/>
    <w:rsid w:val="004A43CA"/>
    <w:rsid w:val="004B1B02"/>
    <w:rsid w:val="004C0619"/>
    <w:rsid w:val="004C0F69"/>
    <w:rsid w:val="004C3046"/>
    <w:rsid w:val="004C4A3C"/>
    <w:rsid w:val="004C5524"/>
    <w:rsid w:val="004D3808"/>
    <w:rsid w:val="004D54BF"/>
    <w:rsid w:val="004D553B"/>
    <w:rsid w:val="004D5D43"/>
    <w:rsid w:val="004D7F43"/>
    <w:rsid w:val="004E7C3E"/>
    <w:rsid w:val="004F0973"/>
    <w:rsid w:val="004F639A"/>
    <w:rsid w:val="004F7B85"/>
    <w:rsid w:val="0052741E"/>
    <w:rsid w:val="005412E8"/>
    <w:rsid w:val="00541645"/>
    <w:rsid w:val="00543326"/>
    <w:rsid w:val="005459D4"/>
    <w:rsid w:val="00553545"/>
    <w:rsid w:val="00563AB1"/>
    <w:rsid w:val="00575ED4"/>
    <w:rsid w:val="0058085B"/>
    <w:rsid w:val="00583012"/>
    <w:rsid w:val="00595AB0"/>
    <w:rsid w:val="005A15D9"/>
    <w:rsid w:val="005A23BE"/>
    <w:rsid w:val="005C4363"/>
    <w:rsid w:val="005D451E"/>
    <w:rsid w:val="005D7092"/>
    <w:rsid w:val="005D7E06"/>
    <w:rsid w:val="005E2D57"/>
    <w:rsid w:val="005E50EE"/>
    <w:rsid w:val="006007F2"/>
    <w:rsid w:val="00617CF2"/>
    <w:rsid w:val="00620816"/>
    <w:rsid w:val="006209EF"/>
    <w:rsid w:val="0062160B"/>
    <w:rsid w:val="006412C0"/>
    <w:rsid w:val="00642BD0"/>
    <w:rsid w:val="00656E8B"/>
    <w:rsid w:val="00663045"/>
    <w:rsid w:val="006973E5"/>
    <w:rsid w:val="006B3798"/>
    <w:rsid w:val="006C13BE"/>
    <w:rsid w:val="006D63A8"/>
    <w:rsid w:val="00700CA6"/>
    <w:rsid w:val="00705725"/>
    <w:rsid w:val="007110E5"/>
    <w:rsid w:val="007221D5"/>
    <w:rsid w:val="007279CB"/>
    <w:rsid w:val="007445B1"/>
    <w:rsid w:val="00744849"/>
    <w:rsid w:val="00744DB6"/>
    <w:rsid w:val="00747783"/>
    <w:rsid w:val="007512D8"/>
    <w:rsid w:val="00755AAE"/>
    <w:rsid w:val="007564E5"/>
    <w:rsid w:val="007742FE"/>
    <w:rsid w:val="007756B8"/>
    <w:rsid w:val="00782350"/>
    <w:rsid w:val="00783232"/>
    <w:rsid w:val="00791D4D"/>
    <w:rsid w:val="0079529A"/>
    <w:rsid w:val="00795FA9"/>
    <w:rsid w:val="007B5EEB"/>
    <w:rsid w:val="007C3950"/>
    <w:rsid w:val="007D20FC"/>
    <w:rsid w:val="007D310A"/>
    <w:rsid w:val="007E74D2"/>
    <w:rsid w:val="007F0F25"/>
    <w:rsid w:val="007F2E82"/>
    <w:rsid w:val="007F79B7"/>
    <w:rsid w:val="008054DA"/>
    <w:rsid w:val="00811A68"/>
    <w:rsid w:val="00811D95"/>
    <w:rsid w:val="008139E5"/>
    <w:rsid w:val="0082773F"/>
    <w:rsid w:val="0086375D"/>
    <w:rsid w:val="00876E3F"/>
    <w:rsid w:val="00881CF0"/>
    <w:rsid w:val="00882BA4"/>
    <w:rsid w:val="00887472"/>
    <w:rsid w:val="008B41E9"/>
    <w:rsid w:val="008B5BB5"/>
    <w:rsid w:val="008B7705"/>
    <w:rsid w:val="008B7E05"/>
    <w:rsid w:val="008C28C5"/>
    <w:rsid w:val="008C7B74"/>
    <w:rsid w:val="008E5556"/>
    <w:rsid w:val="008E77C5"/>
    <w:rsid w:val="00910095"/>
    <w:rsid w:val="0091763C"/>
    <w:rsid w:val="00921948"/>
    <w:rsid w:val="0092322D"/>
    <w:rsid w:val="0092402F"/>
    <w:rsid w:val="00943276"/>
    <w:rsid w:val="00946DDA"/>
    <w:rsid w:val="00951553"/>
    <w:rsid w:val="00951605"/>
    <w:rsid w:val="00954FA7"/>
    <w:rsid w:val="0095528A"/>
    <w:rsid w:val="009844B9"/>
    <w:rsid w:val="009A02DE"/>
    <w:rsid w:val="009A037E"/>
    <w:rsid w:val="009A03B1"/>
    <w:rsid w:val="009A072D"/>
    <w:rsid w:val="009C4260"/>
    <w:rsid w:val="009C442C"/>
    <w:rsid w:val="009D1421"/>
    <w:rsid w:val="009D705A"/>
    <w:rsid w:val="009F01EA"/>
    <w:rsid w:val="009F46C8"/>
    <w:rsid w:val="00A00E3E"/>
    <w:rsid w:val="00A1054F"/>
    <w:rsid w:val="00A157CF"/>
    <w:rsid w:val="00A225C7"/>
    <w:rsid w:val="00A35B52"/>
    <w:rsid w:val="00A43CCD"/>
    <w:rsid w:val="00A50C6E"/>
    <w:rsid w:val="00A6060D"/>
    <w:rsid w:val="00A64D90"/>
    <w:rsid w:val="00A70A85"/>
    <w:rsid w:val="00A73025"/>
    <w:rsid w:val="00A7431F"/>
    <w:rsid w:val="00A973FF"/>
    <w:rsid w:val="00AA06EA"/>
    <w:rsid w:val="00AA6781"/>
    <w:rsid w:val="00AB00C7"/>
    <w:rsid w:val="00AB05FE"/>
    <w:rsid w:val="00AD087E"/>
    <w:rsid w:val="00AD2A25"/>
    <w:rsid w:val="00AE218A"/>
    <w:rsid w:val="00AE32AA"/>
    <w:rsid w:val="00AE40ED"/>
    <w:rsid w:val="00AF746F"/>
    <w:rsid w:val="00B02B06"/>
    <w:rsid w:val="00B03EAB"/>
    <w:rsid w:val="00B169E2"/>
    <w:rsid w:val="00B20FDB"/>
    <w:rsid w:val="00B2678A"/>
    <w:rsid w:val="00B455B6"/>
    <w:rsid w:val="00B54EEE"/>
    <w:rsid w:val="00B66A51"/>
    <w:rsid w:val="00B74387"/>
    <w:rsid w:val="00B83530"/>
    <w:rsid w:val="00B86670"/>
    <w:rsid w:val="00B92A0E"/>
    <w:rsid w:val="00B947D4"/>
    <w:rsid w:val="00B96174"/>
    <w:rsid w:val="00BD7C99"/>
    <w:rsid w:val="00BF5886"/>
    <w:rsid w:val="00C10E97"/>
    <w:rsid w:val="00C13733"/>
    <w:rsid w:val="00C25C70"/>
    <w:rsid w:val="00C41E7C"/>
    <w:rsid w:val="00C427DA"/>
    <w:rsid w:val="00C44CEE"/>
    <w:rsid w:val="00C47D4F"/>
    <w:rsid w:val="00C557EB"/>
    <w:rsid w:val="00C71FE5"/>
    <w:rsid w:val="00C7646E"/>
    <w:rsid w:val="00C76851"/>
    <w:rsid w:val="00C77C10"/>
    <w:rsid w:val="00C85A3A"/>
    <w:rsid w:val="00CC74C8"/>
    <w:rsid w:val="00CE6788"/>
    <w:rsid w:val="00CF79C9"/>
    <w:rsid w:val="00D05C03"/>
    <w:rsid w:val="00D13829"/>
    <w:rsid w:val="00D174B4"/>
    <w:rsid w:val="00D24F48"/>
    <w:rsid w:val="00D44803"/>
    <w:rsid w:val="00D4612C"/>
    <w:rsid w:val="00D6149A"/>
    <w:rsid w:val="00D65819"/>
    <w:rsid w:val="00D6595C"/>
    <w:rsid w:val="00D671F1"/>
    <w:rsid w:val="00D7353A"/>
    <w:rsid w:val="00D8329A"/>
    <w:rsid w:val="00D91AC4"/>
    <w:rsid w:val="00D9420F"/>
    <w:rsid w:val="00DA7E16"/>
    <w:rsid w:val="00DC22E4"/>
    <w:rsid w:val="00DD0906"/>
    <w:rsid w:val="00DD0E38"/>
    <w:rsid w:val="00DD209A"/>
    <w:rsid w:val="00DE4690"/>
    <w:rsid w:val="00E00D6F"/>
    <w:rsid w:val="00E02C55"/>
    <w:rsid w:val="00E0371D"/>
    <w:rsid w:val="00E1349C"/>
    <w:rsid w:val="00E1376E"/>
    <w:rsid w:val="00E17D20"/>
    <w:rsid w:val="00E36F5A"/>
    <w:rsid w:val="00E37C7D"/>
    <w:rsid w:val="00E40AE7"/>
    <w:rsid w:val="00E42E1B"/>
    <w:rsid w:val="00E5184F"/>
    <w:rsid w:val="00E55A8E"/>
    <w:rsid w:val="00E55C91"/>
    <w:rsid w:val="00E66E29"/>
    <w:rsid w:val="00E86511"/>
    <w:rsid w:val="00E9383A"/>
    <w:rsid w:val="00E93BC9"/>
    <w:rsid w:val="00E9756B"/>
    <w:rsid w:val="00EA495F"/>
    <w:rsid w:val="00EA5F96"/>
    <w:rsid w:val="00EB73E0"/>
    <w:rsid w:val="00EC02A9"/>
    <w:rsid w:val="00EC0831"/>
    <w:rsid w:val="00EC7064"/>
    <w:rsid w:val="00EE68A1"/>
    <w:rsid w:val="00EF0D54"/>
    <w:rsid w:val="00F003FB"/>
    <w:rsid w:val="00F17094"/>
    <w:rsid w:val="00F24246"/>
    <w:rsid w:val="00F24589"/>
    <w:rsid w:val="00F36FA6"/>
    <w:rsid w:val="00F4430C"/>
    <w:rsid w:val="00F46081"/>
    <w:rsid w:val="00F51432"/>
    <w:rsid w:val="00F616FF"/>
    <w:rsid w:val="00F6552C"/>
    <w:rsid w:val="00F74FA6"/>
    <w:rsid w:val="00F764DD"/>
    <w:rsid w:val="00FA1528"/>
    <w:rsid w:val="00FA5C6B"/>
    <w:rsid w:val="00FB24C3"/>
    <w:rsid w:val="00FB28EB"/>
    <w:rsid w:val="00FB4B56"/>
    <w:rsid w:val="00FB5666"/>
    <w:rsid w:val="00FC04CA"/>
    <w:rsid w:val="00FD1D0F"/>
    <w:rsid w:val="00FD69B2"/>
    <w:rsid w:val="00FF69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BF38130"/>
  <w15:docId w15:val="{3BFD6B3D-D96D-4504-AC91-62357F1A9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764DD"/>
    <w:pPr>
      <w:spacing w:before="120" w:after="120" w:line="360" w:lineRule="auto"/>
      <w:jc w:val="both"/>
    </w:pPr>
    <w:rPr>
      <w:rFonts w:ascii="Lucida Sans" w:hAnsi="Lucida Sans"/>
      <w:sz w:val="24"/>
      <w:szCs w:val="24"/>
    </w:rPr>
  </w:style>
  <w:style w:type="paragraph" w:styleId="Heading1">
    <w:name w:val="heading 1"/>
    <w:basedOn w:val="Normal"/>
    <w:next w:val="Normal"/>
    <w:qFormat/>
    <w:rsid w:val="0095528A"/>
    <w:pPr>
      <w:keepNext/>
      <w:outlineLvl w:val="0"/>
    </w:pPr>
    <w:rPr>
      <w:rFonts w:cs="Arial"/>
      <w:b/>
      <w:bCs/>
      <w:color w:val="FF0000"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F764DD"/>
    <w:pPr>
      <w:keepNext/>
      <w:outlineLvl w:val="1"/>
    </w:pPr>
    <w:rPr>
      <w:rFonts w:cs="Arial"/>
      <w:b/>
      <w:bCs/>
      <w:iCs/>
      <w:color w:val="FF0000"/>
      <w:szCs w:val="28"/>
    </w:rPr>
  </w:style>
  <w:style w:type="paragraph" w:styleId="Heading3">
    <w:name w:val="heading 3"/>
    <w:basedOn w:val="Normal"/>
    <w:next w:val="Normal"/>
    <w:qFormat/>
    <w:rsid w:val="00F764DD"/>
    <w:pPr>
      <w:keepNext/>
      <w:outlineLvl w:val="2"/>
    </w:pPr>
    <w:rPr>
      <w:rFonts w:cs="Arial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Number">
    <w:name w:val="List Number"/>
    <w:basedOn w:val="Normal"/>
    <w:rsid w:val="0095528A"/>
    <w:pPr>
      <w:numPr>
        <w:numId w:val="6"/>
      </w:numPr>
      <w:spacing w:before="0"/>
      <w:contextualSpacing/>
    </w:pPr>
  </w:style>
  <w:style w:type="paragraph" w:styleId="ListBullet">
    <w:name w:val="List Bullet"/>
    <w:basedOn w:val="Normal"/>
    <w:rsid w:val="0095528A"/>
    <w:pPr>
      <w:numPr>
        <w:numId w:val="5"/>
      </w:numPr>
      <w:spacing w:before="0"/>
      <w:contextualSpacing/>
    </w:pPr>
  </w:style>
  <w:style w:type="paragraph" w:styleId="Header">
    <w:name w:val="header"/>
    <w:basedOn w:val="Normal"/>
    <w:link w:val="HeaderChar"/>
    <w:uiPriority w:val="99"/>
    <w:rsid w:val="001F508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1F508A"/>
    <w:pPr>
      <w:tabs>
        <w:tab w:val="center" w:pos="4320"/>
        <w:tab w:val="right" w:pos="8640"/>
      </w:tabs>
    </w:pPr>
  </w:style>
  <w:style w:type="paragraph" w:customStyle="1" w:styleId="ecmsonormal">
    <w:name w:val="ecmsonormal"/>
    <w:basedOn w:val="Normal"/>
    <w:rsid w:val="00C7646E"/>
    <w:pPr>
      <w:spacing w:before="100" w:beforeAutospacing="1" w:after="100" w:afterAutospacing="1" w:line="240" w:lineRule="auto"/>
      <w:jc w:val="left"/>
    </w:pPr>
    <w:rPr>
      <w:rFonts w:ascii="Times New Roman" w:hAnsi="Times New Roman"/>
    </w:rPr>
  </w:style>
  <w:style w:type="character" w:styleId="PageNumber">
    <w:name w:val="page number"/>
    <w:basedOn w:val="DefaultParagraphFont"/>
    <w:rsid w:val="00362C98"/>
  </w:style>
  <w:style w:type="character" w:styleId="Hyperlink">
    <w:name w:val="Hyperlink"/>
    <w:basedOn w:val="DefaultParagraphFont"/>
    <w:rsid w:val="00163554"/>
    <w:rPr>
      <w:color w:val="0000FF"/>
      <w:u w:val="single"/>
    </w:rPr>
  </w:style>
  <w:style w:type="paragraph" w:styleId="BodyText">
    <w:name w:val="Body Text"/>
    <w:aliases w:val="Body Text Char,bt Char Char,bt Char,Body Text2,Body Text Char2,bt Char Char1 Char Char Char Char Char Char Char,Body Text3,Body Text Char3,bt Char Char1,bt Char1,Body Text21,Body Text Char21 Char"/>
    <w:basedOn w:val="Normal"/>
    <w:rsid w:val="00D91AC4"/>
    <w:pPr>
      <w:spacing w:line="240" w:lineRule="auto"/>
    </w:pPr>
    <w:rPr>
      <w:rFonts w:ascii="Verdana" w:hAnsi="Verdana" w:cs="Lucida Sans"/>
      <w:sz w:val="20"/>
      <w:szCs w:val="20"/>
      <w:lang w:val="en-ZA" w:bidi="he-IL"/>
    </w:rPr>
  </w:style>
  <w:style w:type="paragraph" w:styleId="ListParagraph">
    <w:name w:val="List Paragraph"/>
    <w:basedOn w:val="Normal"/>
    <w:uiPriority w:val="34"/>
    <w:qFormat/>
    <w:rsid w:val="00D91AC4"/>
    <w:pPr>
      <w:spacing w:before="0" w:after="0" w:line="240" w:lineRule="auto"/>
      <w:ind w:left="720"/>
      <w:jc w:val="left"/>
    </w:pPr>
    <w:rPr>
      <w:rFonts w:ascii="Calibri" w:eastAsia="Calibri" w:hAnsi="Calibri"/>
      <w:sz w:val="22"/>
      <w:szCs w:val="22"/>
    </w:rPr>
  </w:style>
  <w:style w:type="character" w:customStyle="1" w:styleId="Heading2Char">
    <w:name w:val="Heading 2 Char"/>
    <w:basedOn w:val="DefaultParagraphFont"/>
    <w:link w:val="Heading2"/>
    <w:locked/>
    <w:rsid w:val="007F2E82"/>
    <w:rPr>
      <w:rFonts w:ascii="Lucida Sans" w:hAnsi="Lucida Sans" w:cs="Arial"/>
      <w:b/>
      <w:bCs/>
      <w:iCs/>
      <w:color w:val="FF0000"/>
      <w:sz w:val="24"/>
      <w:szCs w:val="28"/>
      <w:lang w:val="en-US" w:eastAsia="en-US" w:bidi="ar-SA"/>
    </w:rPr>
  </w:style>
  <w:style w:type="paragraph" w:styleId="ListBullet2">
    <w:name w:val="List Bullet 2"/>
    <w:basedOn w:val="Normal"/>
    <w:rsid w:val="007F2E82"/>
    <w:pPr>
      <w:numPr>
        <w:numId w:val="11"/>
      </w:numPr>
      <w:spacing w:after="0" w:line="264" w:lineRule="auto"/>
    </w:pPr>
    <w:rPr>
      <w:szCs w:val="20"/>
      <w:lang w:eastAsia="ja-JP" w:bidi="he-IL"/>
    </w:rPr>
  </w:style>
  <w:style w:type="character" w:styleId="Emphasis">
    <w:name w:val="Emphasis"/>
    <w:basedOn w:val="DefaultParagraphFont"/>
    <w:qFormat/>
    <w:rsid w:val="00C25C70"/>
    <w:rPr>
      <w:i/>
      <w:iCs/>
    </w:rPr>
  </w:style>
  <w:style w:type="table" w:styleId="TableGrid">
    <w:name w:val="Table Grid"/>
    <w:basedOn w:val="TableNormal"/>
    <w:rsid w:val="005412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5412E8"/>
    <w:rPr>
      <w:rFonts w:ascii="Lucida Sans" w:hAnsi="Lucida Sans"/>
      <w:sz w:val="24"/>
      <w:szCs w:val="24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143060"/>
    <w:rPr>
      <w:rFonts w:ascii="Lucida Sans" w:hAnsi="Lucida Sans"/>
      <w:sz w:val="24"/>
      <w:szCs w:val="24"/>
    </w:rPr>
  </w:style>
  <w:style w:type="table" w:styleId="TableColumns5">
    <w:name w:val="Table Columns 5"/>
    <w:basedOn w:val="TableNormal"/>
    <w:rsid w:val="004463C2"/>
    <w:pPr>
      <w:spacing w:before="120" w:after="120" w:line="360" w:lineRule="auto"/>
      <w:jc w:val="both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Elegant">
    <w:name w:val="Table Elegant"/>
    <w:basedOn w:val="TableNormal"/>
    <w:rsid w:val="004463C2"/>
    <w:pPr>
      <w:spacing w:before="120" w:after="120" w:line="360" w:lineRule="auto"/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rsid w:val="004463C2"/>
    <w:pPr>
      <w:spacing w:before="120" w:after="120" w:line="36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rsid w:val="002C5830"/>
    <w:pPr>
      <w:spacing w:before="120" w:after="120" w:line="360" w:lineRule="auto"/>
      <w:jc w:val="both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Style1">
    <w:name w:val="Style1"/>
    <w:basedOn w:val="TableNormal"/>
    <w:rsid w:val="00CE6788"/>
    <w:tblPr/>
  </w:style>
  <w:style w:type="paragraph" w:styleId="BalloonText">
    <w:name w:val="Balloon Text"/>
    <w:basedOn w:val="Normal"/>
    <w:link w:val="BalloonTextChar"/>
    <w:rsid w:val="00595AB0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95AB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unhideWhenUsed/>
    <w:rsid w:val="0018510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8510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8510D"/>
    <w:rPr>
      <w:rFonts w:ascii="Lucida Sans" w:hAnsi="Lucida San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851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8510D"/>
    <w:rPr>
      <w:rFonts w:ascii="Lucida Sans" w:hAnsi="Lucida Sans"/>
      <w:b/>
      <w:bCs/>
    </w:rPr>
  </w:style>
  <w:style w:type="paragraph" w:styleId="Revision">
    <w:name w:val="Revision"/>
    <w:hidden/>
    <w:uiPriority w:val="99"/>
    <w:semiHidden/>
    <w:rsid w:val="00AF746F"/>
    <w:rPr>
      <w:rFonts w:ascii="Lucida Sans" w:hAnsi="Lucida Sans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440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145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31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70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4494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0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3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27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49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0304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062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20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74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9091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720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79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90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960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480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1B51490-3B1F-4134-809A-A30F83E536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2</Words>
  <Characters>24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bile Phone Allowance Form</vt:lpstr>
    </vt:vector>
  </TitlesOfParts>
  <Company>TATWEER</Company>
  <LinksUpToDate>false</LinksUpToDate>
  <CharactersWithSpaces>2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ile Phone Allowance Form</dc:title>
  <dc:creator>Alyza Beg</dc:creator>
  <cp:lastModifiedBy>Muhammad Waqas</cp:lastModifiedBy>
  <cp:revision>3</cp:revision>
  <cp:lastPrinted>2017-03-12T12:45:00Z</cp:lastPrinted>
  <dcterms:created xsi:type="dcterms:W3CDTF">2022-08-24T10:29:00Z</dcterms:created>
  <dcterms:modified xsi:type="dcterms:W3CDTF">2022-08-24T11:09:00Z</dcterms:modified>
</cp:coreProperties>
</file>